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787A5" w14:textId="21FC3347" w:rsidR="00426D01" w:rsidRPr="004D7664" w:rsidRDefault="00760518">
      <w:pPr>
        <w:rPr>
          <w:rFonts w:ascii="Abadi" w:hAnsi="Abadi"/>
          <w:sz w:val="28"/>
          <w:szCs w:val="28"/>
        </w:rPr>
      </w:pPr>
      <w:r w:rsidRPr="004D7664">
        <w:rPr>
          <w:rFonts w:ascii="Abadi" w:hAnsi="Abadi"/>
          <w:sz w:val="28"/>
          <w:szCs w:val="28"/>
        </w:rPr>
        <w:t>Long Term Plan PLUTO</w:t>
      </w:r>
      <w:r w:rsidR="00EF197C">
        <w:rPr>
          <w:rFonts w:ascii="Abadi" w:hAnsi="Abadi"/>
          <w:sz w:val="28"/>
          <w:szCs w:val="28"/>
        </w:rPr>
        <w:t xml:space="preserve"> 2023/2024</w:t>
      </w:r>
    </w:p>
    <w:p w14:paraId="3AF59CF6" w14:textId="7B9352F2" w:rsidR="00760518" w:rsidRPr="004D7664" w:rsidRDefault="00760518">
      <w:pPr>
        <w:rPr>
          <w:rFonts w:ascii="Abadi" w:hAnsi="Abadi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10"/>
        <w:gridCol w:w="2058"/>
        <w:gridCol w:w="1977"/>
        <w:gridCol w:w="2015"/>
        <w:gridCol w:w="2073"/>
        <w:gridCol w:w="2010"/>
      </w:tblGrid>
      <w:tr w:rsidR="00827DA9" w14:paraId="6433A5A3" w14:textId="77777777" w:rsidTr="004E2484">
        <w:tc>
          <w:tcPr>
            <w:tcW w:w="2010" w:type="dxa"/>
            <w:shd w:val="clear" w:color="auto" w:fill="B4C6E7" w:themeFill="accent1" w:themeFillTint="66"/>
          </w:tcPr>
          <w:p w14:paraId="735DDE48" w14:textId="77777777" w:rsidR="00827DA9" w:rsidRDefault="00827DA9" w:rsidP="00827DA9">
            <w:pPr>
              <w:jc w:val="center"/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Term 1</w:t>
            </w:r>
          </w:p>
          <w:p w14:paraId="0C2FD0C7" w14:textId="4ACE9CB0" w:rsidR="00827DA9" w:rsidRDefault="00827DA9" w:rsidP="00827DA9">
            <w:pPr>
              <w:jc w:val="center"/>
              <w:rPr>
                <w:rFonts w:ascii="Abadi" w:hAnsi="Abadi"/>
                <w:sz w:val="24"/>
                <w:szCs w:val="24"/>
              </w:rPr>
            </w:pPr>
          </w:p>
        </w:tc>
        <w:tc>
          <w:tcPr>
            <w:tcW w:w="2058" w:type="dxa"/>
            <w:shd w:val="clear" w:color="auto" w:fill="FF0000"/>
          </w:tcPr>
          <w:p w14:paraId="21690D74" w14:textId="7C020B93" w:rsidR="00827DA9" w:rsidRDefault="00827DA9" w:rsidP="00827DA9">
            <w:pPr>
              <w:jc w:val="center"/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Term 2</w:t>
            </w:r>
          </w:p>
        </w:tc>
        <w:tc>
          <w:tcPr>
            <w:tcW w:w="1977" w:type="dxa"/>
            <w:shd w:val="clear" w:color="auto" w:fill="FFFF00"/>
          </w:tcPr>
          <w:p w14:paraId="5635E698" w14:textId="77CCDC58" w:rsidR="00827DA9" w:rsidRDefault="00827DA9" w:rsidP="00827DA9">
            <w:pPr>
              <w:jc w:val="center"/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Term 3</w:t>
            </w:r>
          </w:p>
        </w:tc>
        <w:tc>
          <w:tcPr>
            <w:tcW w:w="2015" w:type="dxa"/>
            <w:shd w:val="clear" w:color="auto" w:fill="00B050"/>
          </w:tcPr>
          <w:p w14:paraId="6CDC2BAF" w14:textId="600BFD9B" w:rsidR="00827DA9" w:rsidRDefault="00827DA9" w:rsidP="00827DA9">
            <w:pPr>
              <w:jc w:val="center"/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Term 4</w:t>
            </w:r>
          </w:p>
        </w:tc>
        <w:tc>
          <w:tcPr>
            <w:tcW w:w="2073" w:type="dxa"/>
            <w:shd w:val="clear" w:color="auto" w:fill="FFC000"/>
          </w:tcPr>
          <w:p w14:paraId="5584C9F1" w14:textId="732561E5" w:rsidR="00827DA9" w:rsidRDefault="00827DA9" w:rsidP="00827DA9">
            <w:pPr>
              <w:jc w:val="center"/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Term 5</w:t>
            </w:r>
          </w:p>
        </w:tc>
        <w:tc>
          <w:tcPr>
            <w:tcW w:w="2010" w:type="dxa"/>
            <w:shd w:val="clear" w:color="auto" w:fill="00B0F0"/>
          </w:tcPr>
          <w:p w14:paraId="6243F5A5" w14:textId="23E56813" w:rsidR="00827DA9" w:rsidRDefault="00827DA9" w:rsidP="00827DA9">
            <w:pPr>
              <w:jc w:val="center"/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Term 6</w:t>
            </w:r>
          </w:p>
        </w:tc>
      </w:tr>
      <w:tr w:rsidR="00827DA9" w14:paraId="536ECF9A" w14:textId="77777777" w:rsidTr="004E2484">
        <w:tc>
          <w:tcPr>
            <w:tcW w:w="2010" w:type="dxa"/>
            <w:shd w:val="clear" w:color="auto" w:fill="B4C6E7" w:themeFill="accent1" w:themeFillTint="66"/>
          </w:tcPr>
          <w:p w14:paraId="1D040AFD" w14:textId="201C24A8" w:rsidR="00827DA9" w:rsidRDefault="00827DA9">
            <w:pPr>
              <w:rPr>
                <w:rFonts w:ascii="Abadi" w:hAnsi="Abadi"/>
                <w:sz w:val="24"/>
                <w:szCs w:val="24"/>
              </w:rPr>
            </w:pPr>
          </w:p>
          <w:p w14:paraId="10EBD905" w14:textId="4D9C8E9E" w:rsidR="00827DA9" w:rsidRDefault="005E3212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This is me!</w:t>
            </w:r>
          </w:p>
          <w:p w14:paraId="08DBDF60" w14:textId="77777777" w:rsidR="00CA606C" w:rsidRDefault="00CA606C">
            <w:pPr>
              <w:rPr>
                <w:rFonts w:ascii="Abadi" w:hAnsi="Abadi"/>
                <w:sz w:val="24"/>
                <w:szCs w:val="24"/>
              </w:rPr>
            </w:pPr>
          </w:p>
          <w:p w14:paraId="285BF8A4" w14:textId="7093766D" w:rsidR="00827DA9" w:rsidRDefault="00827DA9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Autumn</w:t>
            </w:r>
          </w:p>
          <w:p w14:paraId="0D819C1F" w14:textId="77777777" w:rsidR="00827DA9" w:rsidRDefault="00827DA9">
            <w:pPr>
              <w:rPr>
                <w:rFonts w:ascii="Abadi" w:hAnsi="Abadi"/>
                <w:sz w:val="24"/>
                <w:szCs w:val="24"/>
              </w:rPr>
            </w:pPr>
          </w:p>
          <w:p w14:paraId="5193DF1D" w14:textId="04926CF6" w:rsidR="008B4A98" w:rsidRDefault="008B4A98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 xml:space="preserve">Texts: </w:t>
            </w:r>
          </w:p>
          <w:p w14:paraId="1D388105" w14:textId="465586C5" w:rsidR="008B4A98" w:rsidRDefault="008B4A98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I Love Me</w:t>
            </w:r>
          </w:p>
          <w:p w14:paraId="3C488FE8" w14:textId="77777777" w:rsidR="00EF28CD" w:rsidRDefault="00EF28CD">
            <w:pPr>
              <w:rPr>
                <w:rFonts w:ascii="Abadi" w:hAnsi="Abadi"/>
                <w:sz w:val="24"/>
                <w:szCs w:val="24"/>
              </w:rPr>
            </w:pPr>
          </w:p>
          <w:p w14:paraId="21B0A08E" w14:textId="06F23E2F" w:rsidR="00501ED0" w:rsidRDefault="00501ED0" w:rsidP="00E16206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 xml:space="preserve">You </w:t>
            </w:r>
            <w:r w:rsidR="00E16206">
              <w:rPr>
                <w:rFonts w:ascii="Abadi" w:hAnsi="Abadi"/>
                <w:sz w:val="24"/>
                <w:szCs w:val="24"/>
              </w:rPr>
              <w:t>Choose</w:t>
            </w:r>
          </w:p>
          <w:p w14:paraId="6D583F70" w14:textId="77777777" w:rsidR="00E16206" w:rsidRDefault="00E16206" w:rsidP="00E16206">
            <w:pPr>
              <w:rPr>
                <w:rFonts w:ascii="Abadi" w:hAnsi="Abadi"/>
                <w:sz w:val="24"/>
                <w:szCs w:val="24"/>
              </w:rPr>
            </w:pPr>
          </w:p>
          <w:p w14:paraId="60708336" w14:textId="22AE5733" w:rsidR="00E16206" w:rsidRDefault="00E16206" w:rsidP="00E16206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After the Storm</w:t>
            </w:r>
          </w:p>
          <w:p w14:paraId="259675D7" w14:textId="77777777" w:rsidR="00EF28CD" w:rsidRDefault="00EF28CD" w:rsidP="00E16206">
            <w:pPr>
              <w:rPr>
                <w:rFonts w:ascii="Abadi" w:hAnsi="Abadi"/>
                <w:sz w:val="24"/>
                <w:szCs w:val="24"/>
              </w:rPr>
            </w:pPr>
          </w:p>
          <w:p w14:paraId="51F16FC6" w14:textId="46C5994A" w:rsidR="00E16206" w:rsidRDefault="00E16206" w:rsidP="00E16206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The Very Helpful Hedgehog</w:t>
            </w:r>
          </w:p>
          <w:p w14:paraId="3D48B189" w14:textId="77777777" w:rsidR="00501ED0" w:rsidRDefault="00501ED0">
            <w:pPr>
              <w:rPr>
                <w:rFonts w:ascii="Abadi" w:hAnsi="Abadi"/>
                <w:sz w:val="24"/>
                <w:szCs w:val="24"/>
              </w:rPr>
            </w:pPr>
          </w:p>
          <w:p w14:paraId="2C66513B" w14:textId="5A9A8CA0" w:rsidR="00827DA9" w:rsidRDefault="00827DA9">
            <w:pPr>
              <w:rPr>
                <w:rFonts w:ascii="Abadi" w:hAnsi="Abadi"/>
                <w:sz w:val="24"/>
                <w:szCs w:val="24"/>
              </w:rPr>
            </w:pPr>
          </w:p>
        </w:tc>
        <w:tc>
          <w:tcPr>
            <w:tcW w:w="2058" w:type="dxa"/>
            <w:shd w:val="clear" w:color="auto" w:fill="FF0000"/>
          </w:tcPr>
          <w:p w14:paraId="0AC3C368" w14:textId="77777777" w:rsidR="00827DA9" w:rsidRDefault="00827DA9">
            <w:pPr>
              <w:rPr>
                <w:rFonts w:ascii="Abadi" w:hAnsi="Abadi"/>
                <w:sz w:val="24"/>
                <w:szCs w:val="24"/>
              </w:rPr>
            </w:pPr>
          </w:p>
          <w:p w14:paraId="5760BE88" w14:textId="659DEADB" w:rsidR="001E2FB0" w:rsidRDefault="00CA606C" w:rsidP="001E2FB0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Help! Help!</w:t>
            </w:r>
          </w:p>
          <w:p w14:paraId="3AE1A50A" w14:textId="77777777" w:rsidR="00CA606C" w:rsidRDefault="00CA606C" w:rsidP="001E2FB0">
            <w:pPr>
              <w:rPr>
                <w:rFonts w:ascii="Abadi" w:hAnsi="Abadi"/>
                <w:sz w:val="24"/>
                <w:szCs w:val="24"/>
              </w:rPr>
            </w:pPr>
          </w:p>
          <w:p w14:paraId="7EBD47A8" w14:textId="2D17832E" w:rsidR="00CA606C" w:rsidRDefault="00CA606C" w:rsidP="001E2FB0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Christmas</w:t>
            </w:r>
          </w:p>
          <w:p w14:paraId="6D27EFDC" w14:textId="77777777" w:rsidR="00827DA9" w:rsidRDefault="00827DA9">
            <w:pPr>
              <w:rPr>
                <w:rFonts w:ascii="Abadi" w:hAnsi="Abadi"/>
                <w:sz w:val="24"/>
                <w:szCs w:val="24"/>
              </w:rPr>
            </w:pPr>
          </w:p>
          <w:p w14:paraId="4C687322" w14:textId="4A2061A4" w:rsidR="00827DA9" w:rsidRDefault="007E4F02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Texts:</w:t>
            </w:r>
          </w:p>
          <w:p w14:paraId="02CF7250" w14:textId="0C0743DD" w:rsidR="007E4F02" w:rsidRDefault="007E4F02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You Can’t Call an Elephant in an Emergency</w:t>
            </w:r>
          </w:p>
          <w:p w14:paraId="152499D0" w14:textId="77777777" w:rsidR="007E4F02" w:rsidRDefault="007E4F02">
            <w:pPr>
              <w:rPr>
                <w:rFonts w:ascii="Abadi" w:hAnsi="Abadi"/>
                <w:sz w:val="24"/>
                <w:szCs w:val="24"/>
              </w:rPr>
            </w:pPr>
          </w:p>
          <w:p w14:paraId="51B8B6B7" w14:textId="0D1AB0B7" w:rsidR="00EF28CD" w:rsidRDefault="00EF28CD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Mog and the V.E.T</w:t>
            </w:r>
          </w:p>
          <w:p w14:paraId="53572A57" w14:textId="77777777" w:rsidR="009D54A3" w:rsidRDefault="009D54A3">
            <w:pPr>
              <w:rPr>
                <w:rFonts w:ascii="Abadi" w:hAnsi="Abadi"/>
                <w:sz w:val="24"/>
                <w:szCs w:val="24"/>
              </w:rPr>
            </w:pPr>
          </w:p>
          <w:p w14:paraId="09746F50" w14:textId="12428367" w:rsidR="00827DA9" w:rsidRDefault="009D54A3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Cristmas Stories</w:t>
            </w:r>
          </w:p>
          <w:p w14:paraId="5E9A75A1" w14:textId="77777777" w:rsidR="009D54A3" w:rsidRDefault="009D54A3">
            <w:pPr>
              <w:rPr>
                <w:rFonts w:ascii="Abadi" w:hAnsi="Abadi"/>
                <w:sz w:val="24"/>
                <w:szCs w:val="24"/>
              </w:rPr>
            </w:pPr>
          </w:p>
          <w:p w14:paraId="6C47174D" w14:textId="1833774C" w:rsidR="00EF28CD" w:rsidRDefault="00EF28CD">
            <w:pPr>
              <w:rPr>
                <w:rFonts w:ascii="Abadi" w:hAnsi="Abadi"/>
                <w:sz w:val="24"/>
                <w:szCs w:val="24"/>
              </w:rPr>
            </w:pPr>
          </w:p>
        </w:tc>
        <w:tc>
          <w:tcPr>
            <w:tcW w:w="1977" w:type="dxa"/>
            <w:shd w:val="clear" w:color="auto" w:fill="FFFF00"/>
          </w:tcPr>
          <w:p w14:paraId="0E7370CD" w14:textId="77777777" w:rsidR="00827DA9" w:rsidRDefault="00827DA9">
            <w:pPr>
              <w:rPr>
                <w:rFonts w:ascii="Abadi" w:hAnsi="Abadi"/>
                <w:sz w:val="24"/>
                <w:szCs w:val="24"/>
              </w:rPr>
            </w:pPr>
          </w:p>
          <w:p w14:paraId="08064B2F" w14:textId="77777777" w:rsidR="00827DA9" w:rsidRDefault="00CA606C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Dinosaurs</w:t>
            </w:r>
          </w:p>
          <w:p w14:paraId="479DF2B6" w14:textId="77777777" w:rsidR="00CA606C" w:rsidRDefault="00CA606C">
            <w:pPr>
              <w:rPr>
                <w:rFonts w:ascii="Abadi" w:hAnsi="Abadi"/>
                <w:sz w:val="24"/>
                <w:szCs w:val="24"/>
              </w:rPr>
            </w:pPr>
          </w:p>
          <w:p w14:paraId="49EBA8A2" w14:textId="77777777" w:rsidR="00CA606C" w:rsidRDefault="00CA606C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Winter</w:t>
            </w:r>
          </w:p>
          <w:p w14:paraId="56A1096A" w14:textId="77777777" w:rsidR="00F71C1A" w:rsidRDefault="00F71C1A">
            <w:pPr>
              <w:rPr>
                <w:rFonts w:ascii="Abadi" w:hAnsi="Abadi"/>
                <w:sz w:val="24"/>
                <w:szCs w:val="24"/>
              </w:rPr>
            </w:pPr>
          </w:p>
          <w:p w14:paraId="2A1E49BA" w14:textId="77777777" w:rsidR="00F71C1A" w:rsidRDefault="00F71C1A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Texts:</w:t>
            </w:r>
          </w:p>
          <w:p w14:paraId="3DBB3EB1" w14:textId="77777777" w:rsidR="00F71C1A" w:rsidRDefault="0057672F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Mad About Dinosaurs</w:t>
            </w:r>
          </w:p>
          <w:p w14:paraId="487DB856" w14:textId="77777777" w:rsidR="0057672F" w:rsidRDefault="0057672F">
            <w:pPr>
              <w:rPr>
                <w:rFonts w:ascii="Abadi" w:hAnsi="Abadi"/>
                <w:sz w:val="24"/>
                <w:szCs w:val="24"/>
              </w:rPr>
            </w:pPr>
          </w:p>
          <w:p w14:paraId="7041DBCC" w14:textId="77777777" w:rsidR="0057672F" w:rsidRDefault="00D86DE3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Tyrannosaurus Drip</w:t>
            </w:r>
          </w:p>
          <w:p w14:paraId="6BAC0C72" w14:textId="77777777" w:rsidR="009D54A3" w:rsidRDefault="009D54A3">
            <w:pPr>
              <w:rPr>
                <w:rFonts w:ascii="Abadi" w:hAnsi="Abadi"/>
                <w:sz w:val="24"/>
                <w:szCs w:val="24"/>
              </w:rPr>
            </w:pPr>
          </w:p>
          <w:p w14:paraId="6B393926" w14:textId="5BAF309B" w:rsidR="009D54A3" w:rsidRDefault="001A6131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One Snowy Night</w:t>
            </w:r>
          </w:p>
          <w:p w14:paraId="168FE7BF" w14:textId="77777777" w:rsidR="00D86DE3" w:rsidRDefault="00D86DE3">
            <w:pPr>
              <w:rPr>
                <w:rFonts w:ascii="Abadi" w:hAnsi="Abadi"/>
                <w:sz w:val="24"/>
                <w:szCs w:val="24"/>
              </w:rPr>
            </w:pPr>
          </w:p>
          <w:p w14:paraId="7E55E120" w14:textId="299A1121" w:rsidR="00D86DE3" w:rsidRDefault="00D86DE3">
            <w:pPr>
              <w:rPr>
                <w:rFonts w:ascii="Abadi" w:hAnsi="Abadi"/>
                <w:sz w:val="24"/>
                <w:szCs w:val="24"/>
              </w:rPr>
            </w:pPr>
          </w:p>
        </w:tc>
        <w:tc>
          <w:tcPr>
            <w:tcW w:w="2015" w:type="dxa"/>
            <w:shd w:val="clear" w:color="auto" w:fill="00B050"/>
          </w:tcPr>
          <w:p w14:paraId="300FF57C" w14:textId="77777777" w:rsidR="00827DA9" w:rsidRDefault="00827DA9">
            <w:pPr>
              <w:rPr>
                <w:rFonts w:ascii="Abadi" w:hAnsi="Abadi"/>
                <w:sz w:val="24"/>
                <w:szCs w:val="24"/>
              </w:rPr>
            </w:pPr>
          </w:p>
          <w:p w14:paraId="290002C7" w14:textId="3A25506A" w:rsidR="00827DA9" w:rsidRDefault="009A2685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Where we</w:t>
            </w:r>
            <w:r w:rsidR="00893C96">
              <w:rPr>
                <w:rFonts w:ascii="Abadi" w:hAnsi="Abadi"/>
                <w:sz w:val="24"/>
                <w:szCs w:val="24"/>
              </w:rPr>
              <w:t xml:space="preserve"> are</w:t>
            </w:r>
            <w:r w:rsidR="002368B9">
              <w:rPr>
                <w:rFonts w:ascii="Abadi" w:hAnsi="Abadi"/>
                <w:sz w:val="24"/>
                <w:szCs w:val="24"/>
              </w:rPr>
              <w:t>.</w:t>
            </w:r>
          </w:p>
          <w:p w14:paraId="5EE2AD21" w14:textId="77777777" w:rsidR="001E729F" w:rsidRDefault="001E729F">
            <w:pPr>
              <w:rPr>
                <w:rFonts w:ascii="Abadi" w:hAnsi="Abadi"/>
                <w:sz w:val="24"/>
                <w:szCs w:val="24"/>
              </w:rPr>
            </w:pPr>
          </w:p>
          <w:p w14:paraId="00F9B062" w14:textId="7DEB2345" w:rsidR="001E729F" w:rsidRDefault="001E729F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Spring</w:t>
            </w:r>
          </w:p>
          <w:p w14:paraId="7DFDCA62" w14:textId="77777777" w:rsidR="00827DA9" w:rsidRDefault="00827DA9">
            <w:pPr>
              <w:rPr>
                <w:rFonts w:ascii="Abadi" w:hAnsi="Abadi"/>
                <w:sz w:val="24"/>
                <w:szCs w:val="24"/>
              </w:rPr>
            </w:pPr>
          </w:p>
          <w:p w14:paraId="71518889" w14:textId="5E90FACE" w:rsidR="00A046B7" w:rsidRDefault="006C1872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Texts:</w:t>
            </w:r>
          </w:p>
          <w:p w14:paraId="48B2DE82" w14:textId="36C3EFE2" w:rsidR="006C1872" w:rsidRDefault="006C2040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Whatever Next</w:t>
            </w:r>
          </w:p>
          <w:p w14:paraId="60278D8B" w14:textId="77777777" w:rsidR="006C2040" w:rsidRDefault="006C2040">
            <w:pPr>
              <w:rPr>
                <w:rFonts w:ascii="Abadi" w:hAnsi="Abadi"/>
                <w:sz w:val="24"/>
                <w:szCs w:val="24"/>
              </w:rPr>
            </w:pPr>
          </w:p>
          <w:p w14:paraId="5E449DE6" w14:textId="13665416" w:rsidR="006C2040" w:rsidRDefault="006C2040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Goodnight Spaceman</w:t>
            </w:r>
          </w:p>
          <w:p w14:paraId="646D6865" w14:textId="77777777" w:rsidR="00B20E11" w:rsidRDefault="00B20E11">
            <w:pPr>
              <w:rPr>
                <w:rFonts w:ascii="Abadi" w:hAnsi="Abadi"/>
                <w:sz w:val="24"/>
                <w:szCs w:val="24"/>
              </w:rPr>
            </w:pPr>
          </w:p>
          <w:p w14:paraId="558A4E3F" w14:textId="77777777" w:rsidR="00B20E11" w:rsidRDefault="00B20E11">
            <w:pPr>
              <w:rPr>
                <w:rFonts w:ascii="Abadi" w:hAnsi="Abadi"/>
                <w:sz w:val="24"/>
                <w:szCs w:val="24"/>
              </w:rPr>
            </w:pPr>
          </w:p>
          <w:p w14:paraId="10D92C2C" w14:textId="77777777" w:rsidR="00A046B7" w:rsidRDefault="00A046B7">
            <w:pPr>
              <w:rPr>
                <w:rFonts w:ascii="Abadi" w:hAnsi="Abadi"/>
                <w:sz w:val="24"/>
                <w:szCs w:val="24"/>
              </w:rPr>
            </w:pPr>
          </w:p>
          <w:p w14:paraId="3FAA8814" w14:textId="65AC7403" w:rsidR="00827DA9" w:rsidRDefault="00827DA9">
            <w:pPr>
              <w:rPr>
                <w:rFonts w:ascii="Abadi" w:hAnsi="Abadi"/>
                <w:sz w:val="24"/>
                <w:szCs w:val="24"/>
              </w:rPr>
            </w:pPr>
          </w:p>
        </w:tc>
        <w:tc>
          <w:tcPr>
            <w:tcW w:w="2073" w:type="dxa"/>
            <w:shd w:val="clear" w:color="auto" w:fill="FFC000"/>
          </w:tcPr>
          <w:p w14:paraId="616D9CA5" w14:textId="56CBFD19" w:rsidR="00827DA9" w:rsidRDefault="00827DA9">
            <w:pPr>
              <w:rPr>
                <w:rFonts w:ascii="Abadi" w:hAnsi="Abadi"/>
                <w:sz w:val="24"/>
                <w:szCs w:val="24"/>
              </w:rPr>
            </w:pPr>
          </w:p>
          <w:p w14:paraId="6B29FBDA" w14:textId="412E0423" w:rsidR="00B73226" w:rsidRDefault="00B73226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Grow! Grow! Grow!</w:t>
            </w:r>
          </w:p>
          <w:p w14:paraId="745E1690" w14:textId="77777777" w:rsidR="00C73585" w:rsidRDefault="00C73585">
            <w:pPr>
              <w:rPr>
                <w:rFonts w:ascii="Abadi" w:hAnsi="Abadi"/>
                <w:sz w:val="24"/>
                <w:szCs w:val="24"/>
              </w:rPr>
            </w:pPr>
          </w:p>
          <w:p w14:paraId="57AE7926" w14:textId="77777777" w:rsidR="00C73585" w:rsidRDefault="00C73585">
            <w:pPr>
              <w:rPr>
                <w:rFonts w:ascii="Abadi" w:hAnsi="Abadi"/>
                <w:sz w:val="24"/>
                <w:szCs w:val="24"/>
              </w:rPr>
            </w:pPr>
          </w:p>
          <w:p w14:paraId="4D774161" w14:textId="77777777" w:rsidR="00C73585" w:rsidRDefault="00C73585" w:rsidP="00C73585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Texts:</w:t>
            </w:r>
          </w:p>
          <w:p w14:paraId="7313FB3E" w14:textId="77777777" w:rsidR="00C73585" w:rsidRDefault="00C73585" w:rsidP="00C73585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Oliver’s Vegetables</w:t>
            </w:r>
          </w:p>
          <w:p w14:paraId="609A6951" w14:textId="77777777" w:rsidR="00C73585" w:rsidRDefault="00C73585" w:rsidP="00C73585">
            <w:pPr>
              <w:rPr>
                <w:rFonts w:ascii="Abadi" w:hAnsi="Abadi"/>
                <w:sz w:val="24"/>
                <w:szCs w:val="24"/>
              </w:rPr>
            </w:pPr>
          </w:p>
          <w:p w14:paraId="1EC72291" w14:textId="77777777" w:rsidR="00C73585" w:rsidRDefault="00C73585" w:rsidP="00C73585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The Gigantic Turnip</w:t>
            </w:r>
          </w:p>
          <w:p w14:paraId="217C989B" w14:textId="77777777" w:rsidR="00827DA9" w:rsidRDefault="00827DA9" w:rsidP="00C73585">
            <w:pPr>
              <w:rPr>
                <w:rFonts w:ascii="Abadi" w:hAnsi="Abadi"/>
                <w:sz w:val="24"/>
                <w:szCs w:val="24"/>
              </w:rPr>
            </w:pPr>
          </w:p>
          <w:p w14:paraId="0353B8D5" w14:textId="77777777" w:rsidR="00C73585" w:rsidRDefault="00C73585" w:rsidP="00C73585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Superworm</w:t>
            </w:r>
          </w:p>
          <w:p w14:paraId="6B5C3A20" w14:textId="77777777" w:rsidR="00C73585" w:rsidRDefault="00C73585" w:rsidP="00C73585">
            <w:pPr>
              <w:rPr>
                <w:rFonts w:ascii="Abadi" w:hAnsi="Abadi"/>
                <w:sz w:val="24"/>
                <w:szCs w:val="24"/>
              </w:rPr>
            </w:pPr>
          </w:p>
          <w:p w14:paraId="0C33400F" w14:textId="5438A6EE" w:rsidR="006C1872" w:rsidRDefault="006C1872" w:rsidP="00C73585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What the Ladybird Heard</w:t>
            </w:r>
          </w:p>
        </w:tc>
        <w:tc>
          <w:tcPr>
            <w:tcW w:w="2010" w:type="dxa"/>
            <w:shd w:val="clear" w:color="auto" w:fill="00B0F0"/>
          </w:tcPr>
          <w:p w14:paraId="4E970959" w14:textId="77777777" w:rsidR="00827DA9" w:rsidRDefault="00827DA9">
            <w:pPr>
              <w:rPr>
                <w:rFonts w:ascii="Abadi" w:hAnsi="Abadi"/>
                <w:sz w:val="24"/>
                <w:szCs w:val="24"/>
              </w:rPr>
            </w:pPr>
          </w:p>
          <w:p w14:paraId="39A1DA48" w14:textId="448AC6F4" w:rsidR="00827DA9" w:rsidRDefault="00827DA9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Summer at the seaside</w:t>
            </w:r>
            <w:r w:rsidR="002368B9">
              <w:rPr>
                <w:rFonts w:ascii="Abadi" w:hAnsi="Abadi"/>
                <w:sz w:val="24"/>
                <w:szCs w:val="24"/>
              </w:rPr>
              <w:t>.</w:t>
            </w:r>
          </w:p>
          <w:p w14:paraId="56F0811A" w14:textId="77777777" w:rsidR="00C660AD" w:rsidRDefault="00C660AD">
            <w:pPr>
              <w:rPr>
                <w:rFonts w:ascii="Abadi" w:hAnsi="Abadi"/>
                <w:sz w:val="24"/>
                <w:szCs w:val="24"/>
              </w:rPr>
            </w:pPr>
          </w:p>
          <w:p w14:paraId="01EEFC47" w14:textId="77777777" w:rsidR="00C660AD" w:rsidRDefault="00C660AD">
            <w:pPr>
              <w:rPr>
                <w:rFonts w:ascii="Abadi" w:hAnsi="Abadi"/>
                <w:sz w:val="24"/>
                <w:szCs w:val="24"/>
              </w:rPr>
            </w:pPr>
          </w:p>
          <w:p w14:paraId="67372FDC" w14:textId="77777777" w:rsidR="00C660AD" w:rsidRDefault="00C660AD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Texts:</w:t>
            </w:r>
          </w:p>
          <w:p w14:paraId="0B618CBE" w14:textId="6568C63E" w:rsidR="00C660AD" w:rsidRDefault="00C660AD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The R</w:t>
            </w:r>
            <w:r w:rsidR="00DE62D9">
              <w:rPr>
                <w:rFonts w:ascii="Abadi" w:hAnsi="Abadi"/>
                <w:sz w:val="24"/>
                <w:szCs w:val="24"/>
              </w:rPr>
              <w:t>ainb</w:t>
            </w:r>
            <w:r>
              <w:rPr>
                <w:rFonts w:ascii="Abadi" w:hAnsi="Abadi"/>
                <w:sz w:val="24"/>
                <w:szCs w:val="24"/>
              </w:rPr>
              <w:t>ow Fish</w:t>
            </w:r>
          </w:p>
          <w:p w14:paraId="7CBE119C" w14:textId="77777777" w:rsidR="00DE62D9" w:rsidRDefault="00DE62D9">
            <w:pPr>
              <w:rPr>
                <w:rFonts w:ascii="Abadi" w:hAnsi="Abadi"/>
                <w:sz w:val="24"/>
                <w:szCs w:val="24"/>
              </w:rPr>
            </w:pPr>
          </w:p>
          <w:p w14:paraId="6F4865C0" w14:textId="77777777" w:rsidR="00DE62D9" w:rsidRDefault="00123809">
            <w:pPr>
              <w:rPr>
                <w:rFonts w:ascii="Abadi" w:hAnsi="Abadi"/>
                <w:sz w:val="24"/>
                <w:szCs w:val="24"/>
              </w:rPr>
            </w:pPr>
            <w:r>
              <w:rPr>
                <w:rFonts w:ascii="Abadi" w:hAnsi="Abadi"/>
                <w:sz w:val="24"/>
                <w:szCs w:val="24"/>
              </w:rPr>
              <w:t>Clean up!</w:t>
            </w:r>
          </w:p>
          <w:p w14:paraId="58F8EC7D" w14:textId="77777777" w:rsidR="00123809" w:rsidRDefault="00123809">
            <w:pPr>
              <w:rPr>
                <w:rFonts w:ascii="Abadi" w:hAnsi="Abadi"/>
                <w:sz w:val="24"/>
                <w:szCs w:val="24"/>
              </w:rPr>
            </w:pPr>
          </w:p>
          <w:p w14:paraId="252D3C4B" w14:textId="66AAE9E1" w:rsidR="00123809" w:rsidRDefault="00123809">
            <w:pPr>
              <w:rPr>
                <w:rFonts w:ascii="Abadi" w:hAnsi="Abadi"/>
                <w:sz w:val="24"/>
                <w:szCs w:val="24"/>
              </w:rPr>
            </w:pPr>
          </w:p>
        </w:tc>
      </w:tr>
    </w:tbl>
    <w:p w14:paraId="5DE1F5FD" w14:textId="77777777" w:rsidR="00760518" w:rsidRPr="004D7664" w:rsidRDefault="00760518">
      <w:pPr>
        <w:rPr>
          <w:rFonts w:ascii="Abadi" w:hAnsi="Abadi"/>
          <w:sz w:val="24"/>
          <w:szCs w:val="24"/>
        </w:rPr>
      </w:pPr>
    </w:p>
    <w:sectPr w:rsidR="00760518" w:rsidRPr="004D7664" w:rsidSect="00760518">
      <w:pgSz w:w="16838" w:h="11906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M2NLUzNDC0tDc1NjYyUdpeDU4uLM/DyQAuNaADdOOhAsAAAA"/>
  </w:docVars>
  <w:rsids>
    <w:rsidRoot w:val="461F8D3E"/>
    <w:rsid w:val="00020234"/>
    <w:rsid w:val="00123809"/>
    <w:rsid w:val="001A6131"/>
    <w:rsid w:val="001E2FB0"/>
    <w:rsid w:val="001E729F"/>
    <w:rsid w:val="002303D6"/>
    <w:rsid w:val="002368B9"/>
    <w:rsid w:val="0026763B"/>
    <w:rsid w:val="00426D01"/>
    <w:rsid w:val="00446721"/>
    <w:rsid w:val="00477BDE"/>
    <w:rsid w:val="004C3613"/>
    <w:rsid w:val="004D7664"/>
    <w:rsid w:val="004E2484"/>
    <w:rsid w:val="00501ED0"/>
    <w:rsid w:val="0057672F"/>
    <w:rsid w:val="005E3212"/>
    <w:rsid w:val="00613CEF"/>
    <w:rsid w:val="006C1872"/>
    <w:rsid w:val="006C2040"/>
    <w:rsid w:val="00760518"/>
    <w:rsid w:val="007E4F02"/>
    <w:rsid w:val="00827DA9"/>
    <w:rsid w:val="00847E3F"/>
    <w:rsid w:val="00893C96"/>
    <w:rsid w:val="008B4A98"/>
    <w:rsid w:val="00965E74"/>
    <w:rsid w:val="009A2685"/>
    <w:rsid w:val="009D494F"/>
    <w:rsid w:val="009D54A3"/>
    <w:rsid w:val="00A046B7"/>
    <w:rsid w:val="00B20E11"/>
    <w:rsid w:val="00B45D3D"/>
    <w:rsid w:val="00B73226"/>
    <w:rsid w:val="00BB55AA"/>
    <w:rsid w:val="00C660AD"/>
    <w:rsid w:val="00C73585"/>
    <w:rsid w:val="00CA606C"/>
    <w:rsid w:val="00D27212"/>
    <w:rsid w:val="00D86DE3"/>
    <w:rsid w:val="00DE62D9"/>
    <w:rsid w:val="00E16206"/>
    <w:rsid w:val="00E94F30"/>
    <w:rsid w:val="00EF197C"/>
    <w:rsid w:val="00EF28CD"/>
    <w:rsid w:val="00F67C92"/>
    <w:rsid w:val="00F71C1A"/>
    <w:rsid w:val="461F8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F8D3E"/>
  <w15:chartTrackingRefBased/>
  <w15:docId w15:val="{D738E28C-6B44-4D5C-982F-8133F0ACA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76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1da0286-8c78-4677-ac8a-4be837d8e308" xsi:nil="true"/>
    <lcf76f155ced4ddcb4097134ff3c332f xmlns="a05099af-cfb2-45a1-96ed-61cf678f340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F226BC5149814F8C2B28C8155D305A" ma:contentTypeVersion="17" ma:contentTypeDescription="Create a new document." ma:contentTypeScope="" ma:versionID="7eb2aa941a050f853b401d06721b16bf">
  <xsd:schema xmlns:xsd="http://www.w3.org/2001/XMLSchema" xmlns:xs="http://www.w3.org/2001/XMLSchema" xmlns:p="http://schemas.microsoft.com/office/2006/metadata/properties" xmlns:ns2="a05099af-cfb2-45a1-96ed-61cf678f3402" xmlns:ns3="11da0286-8c78-4677-ac8a-4be837d8e308" targetNamespace="http://schemas.microsoft.com/office/2006/metadata/properties" ma:root="true" ma:fieldsID="492c2264d901b79d80330be356c337ea" ns2:_="" ns3:_="">
    <xsd:import namespace="a05099af-cfb2-45a1-96ed-61cf678f3402"/>
    <xsd:import namespace="11da0286-8c78-4677-ac8a-4be837d8e3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099af-cfb2-45a1-96ed-61cf678f34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d9c809b-f627-46b8-8a77-f0002d0bae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a0286-8c78-4677-ac8a-4be837d8e308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250201cb-827a-4dd1-ae77-79c785a2d1fc}" ma:internalName="TaxCatchAll" ma:showField="CatchAllData" ma:web="11da0286-8c78-4677-ac8a-4be837d8e3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B6A05C-ED6E-4AFD-B1F3-534CF979EC0A}">
  <ds:schemaRefs>
    <ds:schemaRef ds:uri="http://schemas.microsoft.com/office/2006/metadata/properties"/>
    <ds:schemaRef ds:uri="http://schemas.microsoft.com/office/infopath/2007/PartnerControls"/>
    <ds:schemaRef ds:uri="11da0286-8c78-4677-ac8a-4be837d8e308"/>
    <ds:schemaRef ds:uri="a05099af-cfb2-45a1-96ed-61cf678f3402"/>
  </ds:schemaRefs>
</ds:datastoreItem>
</file>

<file path=customXml/itemProps2.xml><?xml version="1.0" encoding="utf-8"?>
<ds:datastoreItem xmlns:ds="http://schemas.openxmlformats.org/officeDocument/2006/customXml" ds:itemID="{CE8A70B6-E16F-4EAB-AFC5-1F1FBF8DD3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58D1AF-11C2-49C6-992A-205ECC28F7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099af-cfb2-45a1-96ed-61cf678f3402"/>
    <ds:schemaRef ds:uri="11da0286-8c78-4677-ac8a-4be837d8e3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506</Characters>
  <Application>Microsoft Office Word</Application>
  <DocSecurity>0</DocSecurity>
  <Lines>12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zl Ehlers</dc:creator>
  <cp:keywords/>
  <dc:description/>
  <cp:lastModifiedBy>Liezl Ehlers</cp:lastModifiedBy>
  <cp:revision>2</cp:revision>
  <dcterms:created xsi:type="dcterms:W3CDTF">2023-09-12T12:27:00Z</dcterms:created>
  <dcterms:modified xsi:type="dcterms:W3CDTF">2023-09-12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F226BC5149814F8C2B28C8155D305A</vt:lpwstr>
  </property>
  <property fmtid="{D5CDD505-2E9C-101B-9397-08002B2CF9AE}" pid="3" name="GrammarlyDocumentId">
    <vt:lpwstr>0473f597514f0fa45df42fe36bf252207f2fd974c9d8afa5d76cfb063674f6f7</vt:lpwstr>
  </property>
  <property fmtid="{D5CDD505-2E9C-101B-9397-08002B2CF9AE}" pid="4" name="MediaServiceImageTags">
    <vt:lpwstr/>
  </property>
</Properties>
</file>